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650E8" w14:textId="2EF8158A" w:rsidR="00AE68A9" w:rsidRDefault="00F91FBF">
      <w:r>
        <w:rPr>
          <w:noProof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4B94ABBA" wp14:editId="7753D135">
                <wp:simplePos x="0" y="0"/>
                <wp:positionH relativeFrom="column">
                  <wp:posOffset>1602834</wp:posOffset>
                </wp:positionH>
                <wp:positionV relativeFrom="paragraph">
                  <wp:posOffset>-154594</wp:posOffset>
                </wp:positionV>
                <wp:extent cx="6286500" cy="7541536"/>
                <wp:effectExtent l="0" t="0" r="0" b="25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75415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7899A5" w14:textId="1EE9C772" w:rsidR="00BC33BF" w:rsidRPr="002828B4" w:rsidRDefault="004E2C5E" w:rsidP="00BC33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Latha" w:hAnsi="Latha" w:cs="Latha"/>
                                <w:b/>
                                <w:bCs/>
                                <w:color w:val="C00000"/>
                                <w:sz w:val="44"/>
                                <w:szCs w:val="44"/>
                              </w:rPr>
                            </w:pPr>
                            <w:r w:rsidRPr="002828B4">
                              <w:rPr>
                                <w:rFonts w:ascii="Latha" w:hAnsi="Latha" w:cs="Latha"/>
                                <w:b/>
                                <w:bCs/>
                                <w:color w:val="C00000"/>
                                <w:sz w:val="44"/>
                                <w:szCs w:val="44"/>
                              </w:rPr>
                              <w:t>ஆலிவுட் தமிழ் பள்ளி</w:t>
                            </w:r>
                          </w:p>
                          <w:p w14:paraId="7CAB0A82" w14:textId="77777777" w:rsidR="004E23D9" w:rsidRPr="002828B4" w:rsidRDefault="004E23D9" w:rsidP="00BC33B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40"/>
                              </w:rPr>
                            </w:pPr>
                            <w:r w:rsidRPr="002828B4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48"/>
                              </w:rPr>
                              <w:t>Hollywood Tamil School</w:t>
                            </w:r>
                          </w:p>
                          <w:p w14:paraId="0E5090B9" w14:textId="77777777" w:rsidR="004A35EE" w:rsidRPr="00053541" w:rsidRDefault="0023726C" w:rsidP="000535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Latha" w:hAnsi="Latha" w:cs="Latha"/>
                                <w:b/>
                                <w:bCs/>
                                <w:color w:val="C00000"/>
                                <w:sz w:val="44"/>
                                <w:szCs w:val="44"/>
                              </w:rPr>
                            </w:pPr>
                            <w:r w:rsidRPr="00053541">
                              <w:rPr>
                                <w:rFonts w:ascii="Latha" w:hAnsi="Latha" w:cs="Latha"/>
                                <w:b/>
                                <w:bCs/>
                                <w:color w:val="C00000"/>
                                <w:sz w:val="44"/>
                                <w:szCs w:val="44"/>
                              </w:rPr>
                              <w:t>தமிழ்மொழிப்புலம்</w:t>
                            </w:r>
                          </w:p>
                          <w:p w14:paraId="636C1E3A" w14:textId="05830482" w:rsidR="004E23D9" w:rsidRPr="002828B4" w:rsidRDefault="005B75E1" w:rsidP="0023730C">
                            <w:pPr>
                              <w:spacing w:before="60" w:after="0" w:line="240" w:lineRule="auto"/>
                              <w:jc w:val="center"/>
                              <w:rPr>
                                <w:rFonts w:ascii="Old English Text MT" w:hAnsi="Old English Text MT" w:cs="Vijaya"/>
                                <w:color w:val="000000" w:themeColor="text1"/>
                                <w:spacing w:val="20"/>
                                <w:sz w:val="38"/>
                                <w:szCs w:val="38"/>
                              </w:rPr>
                            </w:pPr>
                            <w:r w:rsidRPr="002828B4">
                              <w:rPr>
                                <w:rFonts w:ascii="Old English Text MT" w:hAnsi="Old English Text MT" w:cs="Vijaya"/>
                                <w:color w:val="000000" w:themeColor="text1"/>
                                <w:spacing w:val="20"/>
                                <w:sz w:val="38"/>
                                <w:szCs w:val="38"/>
                              </w:rPr>
                              <w:t xml:space="preserve">Faculty of </w:t>
                            </w:r>
                            <w:r w:rsidR="004E23D9" w:rsidRPr="002828B4">
                              <w:rPr>
                                <w:rFonts w:ascii="Old English Text MT" w:hAnsi="Old English Text MT" w:cs="Vijaya"/>
                                <w:color w:val="000000" w:themeColor="text1"/>
                                <w:spacing w:val="20"/>
                                <w:sz w:val="38"/>
                                <w:szCs w:val="38"/>
                              </w:rPr>
                              <w:t>Tamil Language</w:t>
                            </w:r>
                          </w:p>
                          <w:p w14:paraId="1CB96B2C" w14:textId="77777777" w:rsidR="002029AE" w:rsidRDefault="002E0577" w:rsidP="007473A8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lang w:bidi="ta-IN"/>
                              </w:rPr>
                            </w:pP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 xml:space="preserve">ஆலிவுட் தமிழ் பள்ளி மே </w:t>
                            </w: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</w:rPr>
                              <w:t>202</w:t>
                            </w:r>
                            <w:r w:rsidR="0023726C"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</w:rPr>
                              <w:t>4</w:t>
                            </w: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>ஆம் ஆண்டு</w:t>
                            </w:r>
                          </w:p>
                          <w:p w14:paraId="77AFF4A4" w14:textId="77777777" w:rsidR="002029AE" w:rsidRDefault="002E0577" w:rsidP="007473A8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lang w:bidi="ta-IN"/>
                              </w:rPr>
                            </w:pP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>நடத்திய தமிழ் மொழி பயன்பாடு தேர்வில்</w:t>
                            </w:r>
                          </w:p>
                          <w:p w14:paraId="1AAFE915" w14:textId="5F4C8FB4" w:rsidR="002029AE" w:rsidRDefault="002E0577" w:rsidP="007473A8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lang w:bidi="ta-IN"/>
                              </w:rPr>
                            </w:pP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 xml:space="preserve"> செல்வி </w:t>
                            </w:r>
                            <w:r w:rsidR="003D6005" w:rsidRPr="00C97214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>ஆதிரை சேதுசுவாமிநாதன்</w:t>
                            </w:r>
                          </w:p>
                          <w:p w14:paraId="0EAF09CE" w14:textId="77777777" w:rsidR="002029AE" w:rsidRDefault="002E0577" w:rsidP="007473A8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lang w:bidi="ta-IN"/>
                              </w:rPr>
                            </w:pP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>முதல் வகுப்பில் தேர்ச்சி பெற்றார் என்று தக்க தேர்வாளர்கள்</w:t>
                            </w:r>
                          </w:p>
                          <w:p w14:paraId="78E00D4A" w14:textId="6CB59F59" w:rsidR="002029AE" w:rsidRDefault="002E0577" w:rsidP="007473A8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lang w:bidi="ta-IN"/>
                              </w:rPr>
                            </w:pP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>சான்றளித்தபடி தமிழ் மொழி பயன்பாட்டில் நிறைஞர் என்னும்</w:t>
                            </w:r>
                          </w:p>
                          <w:p w14:paraId="281E9957" w14:textId="698D9D7F" w:rsidR="002E0577" w:rsidRPr="00775668" w:rsidRDefault="002E0577" w:rsidP="007473A8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>பட்டத்தை அமெரிக்கத் தமிழ்க் கல்விக்கழகத்துடன் இணைந்து</w:t>
                            </w:r>
                            <w:r w:rsidR="002E1E77"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lang w:bidi="ta-IN"/>
                              </w:rPr>
                              <w:t xml:space="preserve"> </w:t>
                            </w:r>
                            <w:r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cs/>
                                <w:lang w:bidi="ta-IN"/>
                              </w:rPr>
                              <w:t>இலச்சினையுடன் வழங்குகிறது</w:t>
                            </w:r>
                            <w:r w:rsidR="00414EB3" w:rsidRPr="00775668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lang w:bidi="ta-IN"/>
                              </w:rPr>
                              <w:t>.</w:t>
                            </w:r>
                          </w:p>
                          <w:p w14:paraId="71127CCD" w14:textId="37E1D45C" w:rsidR="004A35EE" w:rsidRPr="002828B4" w:rsidRDefault="00BD3561" w:rsidP="00F91FBF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</w:pP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H</w:t>
                            </w:r>
                            <w:r w:rsidR="00414EB3"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ollywood Tamil School here makes known that</w:t>
                            </w:r>
                            <w:r w:rsidR="002E170B"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 </w:t>
                            </w:r>
                          </w:p>
                          <w:p w14:paraId="63ED061E" w14:textId="55D42DCB" w:rsidR="004A35EE" w:rsidRPr="002828B4" w:rsidRDefault="00414EB3" w:rsidP="00F91FBF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</w:pPr>
                            <w:r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M</w:t>
                            </w:r>
                            <w:r w:rsidR="000B44F9"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s</w:t>
                            </w:r>
                            <w:r w:rsidR="00074587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.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="00632280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Aadhirai SethuSwaminathan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 has been admitted to </w:t>
                            </w:r>
                          </w:p>
                          <w:p w14:paraId="74F319F1" w14:textId="77777777" w:rsidR="004A35EE" w:rsidRPr="002828B4" w:rsidRDefault="00414EB3" w:rsidP="00F91FBF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</w:pP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the 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Degree of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Tamil Language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, having been certified </w:t>
                            </w:r>
                          </w:p>
                          <w:p w14:paraId="3A831DC6" w14:textId="77777777" w:rsidR="004A35EE" w:rsidRPr="002828B4" w:rsidRDefault="00414EB3" w:rsidP="00F91FBF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</w:pP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by duly appointed examiners to be qualified to receive the </w:t>
                            </w:r>
                          </w:p>
                          <w:p w14:paraId="2881DB14" w14:textId="77777777" w:rsidR="004A35EE" w:rsidRPr="002828B4" w:rsidRDefault="00414EB3" w:rsidP="00F91FBF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</w:pP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same in 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Tamil Language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 at the examination held in </w:t>
                            </w:r>
                          </w:p>
                          <w:p w14:paraId="78F2B0B2" w14:textId="531A06C0" w:rsidR="00F91FBF" w:rsidRPr="002828B4" w:rsidRDefault="00414EB3" w:rsidP="00F91FBF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32"/>
                                <w:szCs w:val="36"/>
                              </w:rPr>
                            </w:pPr>
                            <w:r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May 202</w:t>
                            </w:r>
                            <w:r w:rsidR="0023726C"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4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 and placed in 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b/>
                                <w:bCs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>First</w:t>
                            </w:r>
                            <w:r w:rsidRPr="002828B4">
                              <w:rPr>
                                <w:rFonts w:ascii="Old English Text MT" w:hAnsi="Old English Text MT" w:cs="Arial"/>
                                <w:iCs/>
                                <w:color w:val="000000" w:themeColor="text1"/>
                                <w:sz w:val="28"/>
                                <w:szCs w:val="32"/>
                              </w:rPr>
                              <w:t xml:space="preserve"> Class.</w:t>
                            </w:r>
                          </w:p>
                          <w:tbl>
                            <w:tblPr>
                              <w:tblW w:w="0" w:type="auto"/>
                              <w:tblInd w:w="61" w:type="dxa"/>
                              <w:tblLook w:val="0000" w:firstRow="0" w:lastRow="0" w:firstColumn="0" w:lastColumn="0" w:noHBand="0" w:noVBand="0"/>
                            </w:tblPr>
                            <w:tblGrid>
                              <w:gridCol w:w="420"/>
                              <w:gridCol w:w="1596"/>
                              <w:gridCol w:w="3779"/>
                              <w:gridCol w:w="2030"/>
                              <w:gridCol w:w="1731"/>
                            </w:tblGrid>
                            <w:tr w:rsidR="002828B4" w:rsidRPr="002828B4" w14:paraId="7B8C3EBD" w14:textId="11DFE19F" w:rsidTr="00A45BDA">
                              <w:trPr>
                                <w:trHeight w:val="1380"/>
                              </w:trPr>
                              <w:tc>
                                <w:tcPr>
                                  <w:tcW w:w="465" w:type="dxa"/>
                                </w:tcPr>
                                <w:p w14:paraId="18A216AB" w14:textId="77777777" w:rsidR="006B087B" w:rsidRPr="002828B4" w:rsidRDefault="006B087B" w:rsidP="004E51F6">
                                  <w:pPr>
                                    <w:spacing w:before="120" w:after="0" w:line="240" w:lineRule="auto"/>
                                    <w:rPr>
                                      <w:rFonts w:ascii="Latha" w:hAnsi="Latha" w:cs="Latha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8"/>
                                      <w:lang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76" w:type="dxa"/>
                                </w:tcPr>
                                <w:p w14:paraId="53C30463" w14:textId="38468BA7" w:rsidR="006B087B" w:rsidRPr="002828B4" w:rsidRDefault="006B087B" w:rsidP="004E51F6">
                                  <w:pPr>
                                    <w:spacing w:before="120" w:after="0" w:line="240" w:lineRule="auto"/>
                                    <w:rPr>
                                      <w:rFonts w:ascii="Latha" w:hAnsi="Latha" w:cs="Latha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8"/>
                                      <w:lang w:bidi="ta-IN"/>
                                    </w:rPr>
                                  </w:pPr>
                                  <w:r w:rsidRPr="002828B4">
                                    <w:rPr>
                                      <w:rFonts w:ascii="Latha" w:hAnsi="Latha" w:cs="Latha" w:hint="cs"/>
                                      <w:b/>
                                      <w:bCs/>
                                      <w:noProof/>
                                      <w:color w:val="000000" w:themeColor="text1"/>
                                      <w:sz w:val="18"/>
                                      <w:szCs w:val="18"/>
                                      <w:lang w:bidi="ta-IN"/>
                                    </w:rPr>
                                    <w:drawing>
                                      <wp:inline distT="0" distB="0" distL="0" distR="0" wp14:anchorId="0568673A" wp14:editId="104D92EA">
                                        <wp:extent cx="868680" cy="868680"/>
                                        <wp:effectExtent l="0" t="0" r="7620" b="7620"/>
                                        <wp:docPr id="219778179" name="Picture 21977817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7184318" name="Picture 67184318"/>
                                                <pic:cNvPicPr/>
                                              </pic:nvPicPr>
                                              <pic:blipFill>
                                                <a:blip r:embed="rId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68680" cy="8686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083" w:type="dxa"/>
                                </w:tcPr>
                                <w:p w14:paraId="1B68F68D" w14:textId="77777777" w:rsidR="00B3527D" w:rsidRPr="002828B4" w:rsidRDefault="00B3527D" w:rsidP="004E51F6">
                                  <w:pPr>
                                    <w:spacing w:before="120" w:after="0" w:line="240" w:lineRule="auto"/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cs/>
                                      <w:lang w:bidi="ta-IN"/>
                                    </w:rPr>
                                  </w:pPr>
                                </w:p>
                                <w:p w14:paraId="333749FB" w14:textId="0212DE7D" w:rsidR="002A363D" w:rsidRPr="002828B4" w:rsidRDefault="00B568D5" w:rsidP="002A363D">
                                  <w:pPr>
                                    <w:spacing w:after="0" w:line="240" w:lineRule="auto"/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lang w:bidi="ta-IN"/>
                                    </w:rPr>
                                  </w:pPr>
                                  <w:r w:rsidRPr="002828B4">
                                    <w:rPr>
                                      <w:rFonts w:ascii="Latha" w:hAnsi="Latha" w:cs="Latha"/>
                                      <w:noProof/>
                                      <w:color w:val="000000" w:themeColor="text1"/>
                                      <w:sz w:val="14"/>
                                      <w:szCs w:val="16"/>
                                      <w:lang w:bidi="ta-IN"/>
                                    </w:rPr>
                                    <w:drawing>
                                      <wp:inline distT="0" distB="0" distL="0" distR="0" wp14:anchorId="28EE145D" wp14:editId="3F9E72D8">
                                        <wp:extent cx="1417320" cy="365760"/>
                                        <wp:effectExtent l="0" t="0" r="0" b="0"/>
                                        <wp:docPr id="711826629" name="Picture 71182662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051805375" name="Picture 2051805375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17320" cy="36576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4AFC33FC" w14:textId="6FAF2391" w:rsidR="006B087B" w:rsidRPr="002828B4" w:rsidRDefault="00B568D5" w:rsidP="00B568D5">
                                  <w:pPr>
                                    <w:spacing w:after="0" w:line="240" w:lineRule="auto"/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4"/>
                                      <w:cs/>
                                      <w:lang w:bidi="ta-IN"/>
                                    </w:rPr>
                                  </w:pPr>
                                  <w:r w:rsidRPr="002828B4"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lang w:bidi="ta-IN"/>
                                    </w:rPr>
                                    <w:t xml:space="preserve">      </w:t>
                                  </w:r>
                                  <w:r w:rsidR="00B3527D" w:rsidRPr="002828B4"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cs/>
                                      <w:lang w:bidi="ta-IN"/>
                                    </w:rPr>
                                    <w:t>ஆசிரியர்</w:t>
                                  </w:r>
                                </w:p>
                                <w:p w14:paraId="74CFCF20" w14:textId="1EAB7950" w:rsidR="003C0ADD" w:rsidRPr="002828B4" w:rsidRDefault="003C0ADD" w:rsidP="002A363D">
                                  <w:pPr>
                                    <w:spacing w:after="0" w:line="240" w:lineRule="auto"/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lang w:bidi="ta-IN"/>
                                    </w:rPr>
                                  </w:pPr>
                                  <w:r w:rsidRPr="002828B4">
                                    <w:rPr>
                                      <w:rFonts w:ascii="Latha" w:hAnsi="Latha" w:cs="Latha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lang w:bidi="ta-IN"/>
                                    </w:rPr>
                                    <w:t>கண்ணன் சுப்புராயன்</w:t>
                                  </w:r>
                                </w:p>
                              </w:tc>
                              <w:tc>
                                <w:tcPr>
                                  <w:tcW w:w="1560" w:type="dxa"/>
                                </w:tcPr>
                                <w:p w14:paraId="59637B11" w14:textId="77777777" w:rsidR="0069060A" w:rsidRPr="002828B4" w:rsidRDefault="0069060A" w:rsidP="0069060A">
                                  <w:pPr>
                                    <w:spacing w:after="0" w:line="240" w:lineRule="auto"/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lang w:bidi="ta-IN"/>
                                    </w:rPr>
                                  </w:pPr>
                                </w:p>
                                <w:p w14:paraId="224EC29D" w14:textId="654AD9BA" w:rsidR="0069060A" w:rsidRPr="002828B4" w:rsidRDefault="00C71C2A" w:rsidP="0069060A">
                                  <w:pPr>
                                    <w:spacing w:after="0" w:line="240" w:lineRule="auto"/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lang w:bidi="ta-IN"/>
                                    </w:rPr>
                                  </w:pPr>
                                  <w:r w:rsidRPr="002828B4">
                                    <w:rPr>
                                      <w:noProof/>
                                      <w:color w:val="000000" w:themeColor="text1"/>
                                    </w:rPr>
                                    <w:drawing>
                                      <wp:inline distT="0" distB="0" distL="0" distR="0" wp14:anchorId="038FAAE3" wp14:editId="176C8E9D">
                                        <wp:extent cx="1047496" cy="463494"/>
                                        <wp:effectExtent l="0" t="0" r="635" b="0"/>
                                        <wp:docPr id="41458031" name="Picture 4145803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60457320" name=""/>
                                                <pic:cNvPicPr/>
                                              </pic:nvPicPr>
                                              <pic:blipFill>
                                                <a:blip r:embed="rId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77682" cy="476851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B48DA5E" w14:textId="3AF58C66" w:rsidR="003C0ADD" w:rsidRPr="002828B4" w:rsidRDefault="001341A7" w:rsidP="00B568D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lang w:bidi="ta-IN"/>
                                    </w:rPr>
                                  </w:pPr>
                                  <w:r w:rsidRPr="002828B4">
                                    <w:rPr>
                                      <w:rFonts w:ascii="Latha" w:hAnsi="Latha" w:cs="Latha"/>
                                      <w:color w:val="000000" w:themeColor="text1"/>
                                      <w:sz w:val="14"/>
                                      <w:szCs w:val="16"/>
                                      <w:cs/>
                                      <w:lang w:bidi="ta-IN"/>
                                    </w:rPr>
                                    <w:t>ஒருங்கிணைப்பாளர்</w:t>
                                  </w:r>
                                  <w:r w:rsidRPr="002828B4">
                                    <w:rPr>
                                      <w:rFonts w:ascii="Latha" w:hAnsi="Latha" w:cs="Latha"/>
                                      <w:b/>
                                      <w:bCs/>
                                      <w:color w:val="000000" w:themeColor="text1"/>
                                      <w:sz w:val="16"/>
                                      <w:szCs w:val="16"/>
                                      <w:cs/>
                                      <w:lang w:bidi="ta-IN"/>
                                    </w:rPr>
                                    <w:t xml:space="preserve"> த.ம.இராமச்சந்திரன்</w:t>
                                  </w:r>
                                </w:p>
                              </w:tc>
                              <w:tc>
                                <w:tcPr>
                                  <w:tcW w:w="1761" w:type="dxa"/>
                                </w:tcPr>
                                <w:p w14:paraId="54DF4356" w14:textId="28C34FB5" w:rsidR="006B087B" w:rsidRPr="002828B4" w:rsidRDefault="006B087B" w:rsidP="00F372C5">
                                  <w:pPr>
                                    <w:spacing w:before="120" w:after="0" w:line="240" w:lineRule="auto"/>
                                    <w:rPr>
                                      <w:rFonts w:ascii="Latha" w:hAnsi="Latha" w:cs="Latha"/>
                                      <w:b/>
                                      <w:bCs/>
                                      <w:color w:val="000000" w:themeColor="text1"/>
                                      <w:sz w:val="18"/>
                                      <w:szCs w:val="18"/>
                                      <w:lang w:bidi="ta-IN"/>
                                    </w:rPr>
                                  </w:pPr>
                                  <w:r w:rsidRPr="002828B4">
                                    <w:rPr>
                                      <w:rFonts w:ascii="Latha" w:hAnsi="Latha" w:cs="Latha" w:hint="cs"/>
                                      <w:b/>
                                      <w:bCs/>
                                      <w:noProof/>
                                      <w:color w:val="000000" w:themeColor="text1"/>
                                      <w:sz w:val="18"/>
                                      <w:szCs w:val="18"/>
                                      <w:lang w:bidi="ta-IN"/>
                                    </w:rPr>
                                    <w:drawing>
                                      <wp:inline distT="0" distB="0" distL="0" distR="0" wp14:anchorId="67D5AD7D" wp14:editId="40FB828D">
                                        <wp:extent cx="877824" cy="832104"/>
                                        <wp:effectExtent l="0" t="0" r="0" b="6350"/>
                                        <wp:docPr id="1443947994" name="Picture 144394799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473012723" name="Picture 1473012723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77824" cy="83210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tbl>
                            <w:tblPr>
                              <w:tblStyle w:val="TableGrid"/>
                              <w:tblW w:w="0" w:type="auto"/>
                              <w:tblInd w:w="62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950"/>
                              <w:gridCol w:w="3780"/>
                            </w:tblGrid>
                            <w:tr w:rsidR="005F4090" w14:paraId="40D5D7B3" w14:textId="77777777" w:rsidTr="009740D1">
                              <w:tc>
                                <w:tcPr>
                                  <w:tcW w:w="4950" w:type="dxa"/>
                                </w:tcPr>
                                <w:p w14:paraId="56689840" w14:textId="2A0C5296" w:rsidR="009740D1" w:rsidRPr="009740D1" w:rsidRDefault="005F4090" w:rsidP="009740D1">
                                  <w:pPr>
                                    <w:spacing w:before="180"/>
                                    <w:rPr>
                                      <w:rFonts w:asciiTheme="majorHAnsi" w:hAnsiTheme="majorHAnsi" w:cstheme="majorHAnsi"/>
                                      <w:b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bookmarkStart w:id="0" w:name="_Hlk154277398"/>
                                  <w:bookmarkEnd w:id="0"/>
                                  <w:proofErr w:type="spellStart"/>
                                  <w:r w:rsidRPr="005F4090">
                                    <w:rPr>
                                      <w:rFonts w:ascii="Latha" w:hAnsi="Latha" w:cs="Latha"/>
                                      <w:b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இடம்</w:t>
                                  </w:r>
                                  <w:proofErr w:type="spellEnd"/>
                                  <w:r w:rsidRPr="005F4090">
                                    <w:rPr>
                                      <w:rFonts w:ascii="Latha" w:hAnsi="Latha" w:cs="Latha"/>
                                      <w:b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: </w:t>
                                  </w:r>
                                  <w:r w:rsidRPr="005F4090">
                                    <w:rPr>
                                      <w:rFonts w:ascii="Latha" w:hAnsi="Latha" w:cs="Latha"/>
                                      <w:bCs/>
                                      <w:color w:val="000000" w:themeColor="text1"/>
                                      <w:sz w:val="14"/>
                                      <w:szCs w:val="14"/>
                                      <w:cs/>
                                      <w:lang w:bidi="ta-IN"/>
                                    </w:rPr>
                                    <w:t>வடக்கு</w:t>
                                  </w:r>
                                  <w:r w:rsidRPr="005F4090">
                                    <w:rPr>
                                      <w:rFonts w:ascii="Latha" w:hAnsi="Latha" w:cs="Latha"/>
                                      <w:b/>
                                      <w:color w:val="000000" w:themeColor="text1"/>
                                      <w:sz w:val="14"/>
                                      <w:szCs w:val="14"/>
                                      <w:lang w:bidi="ta-IN"/>
                                    </w:rPr>
                                    <w:t xml:space="preserve"> ஆ</w:t>
                                  </w:r>
                                  <w:r w:rsidRPr="005F4090">
                                    <w:rPr>
                                      <w:rFonts w:ascii="Latha" w:hAnsi="Latha" w:cs="Latha"/>
                                      <w:b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லிவுட், </w:t>
                                  </w:r>
                                  <w:r w:rsidRPr="005F4090">
                                    <w:rPr>
                                      <w:rFonts w:ascii="Latha" w:hAnsi="Latha" w:cs="Latha"/>
                                      <w:bCs/>
                                      <w:color w:val="000000" w:themeColor="text1"/>
                                      <w:sz w:val="14"/>
                                      <w:szCs w:val="14"/>
                                      <w:cs/>
                                      <w:lang w:bidi="ta-IN"/>
                                    </w:rPr>
                                    <w:t>கலிபோர்னியா</w:t>
                                  </w:r>
                                  <w:r w:rsidRPr="005F4090">
                                    <w:rPr>
                                      <w:rFonts w:ascii="Latha" w:hAnsi="Latha" w:cs="Latha"/>
                                      <w:b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தேதி: ஜூன் </w:t>
                                  </w:r>
                                  <w:r w:rsidRPr="005F4090">
                                    <w:rPr>
                                      <w:rFonts w:asciiTheme="majorHAnsi" w:hAnsiTheme="majorHAnsi" w:cstheme="majorHAnsi"/>
                                      <w:b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1, 2024</w:t>
                                  </w:r>
                                </w:p>
                              </w:tc>
                              <w:tc>
                                <w:tcPr>
                                  <w:tcW w:w="3780" w:type="dxa"/>
                                </w:tcPr>
                                <w:p w14:paraId="05A5B322" w14:textId="557844AB" w:rsidR="005F4090" w:rsidRPr="009740D1" w:rsidRDefault="005F4090" w:rsidP="009740D1">
                                  <w:pPr>
                                    <w:spacing w:before="180"/>
                                    <w:rPr>
                                      <w:rFonts w:ascii="Latha" w:hAnsi="Latha" w:cs="Latha"/>
                                      <w:b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  <w:r w:rsidRPr="009740D1">
                                    <w:rPr>
                                      <w:rFonts w:asciiTheme="majorHAnsi" w:hAnsiTheme="majorHAnsi" w:cstheme="majorHAnsi"/>
                                      <w:b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  <w:t>Place: North Hollywood, California Date: June 1, 2024</w:t>
                                  </w:r>
                                </w:p>
                              </w:tc>
                            </w:tr>
                          </w:tbl>
                          <w:p w14:paraId="2424FEBE" w14:textId="05705C41" w:rsidR="00F91FBF" w:rsidRPr="002828B4" w:rsidRDefault="00F91FBF" w:rsidP="00B02DBF">
                            <w:pPr>
                              <w:spacing w:before="180" w:after="0"/>
                              <w:rPr>
                                <w:rFonts w:ascii="Latha" w:hAnsi="Latha" w:cs="Latha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94ABB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26.2pt;margin-top:-12.15pt;width:495pt;height:593.8pt;z-index:2516613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" filled="f" stroked="f" strokeweight=".5pt">
                <v:stroke dashstyle="1 1"/>
                <v:textbox>
                  <w:txbxContent>
                    <w:p w14:paraId="1B7899A5" w14:textId="1EE9C772" w:rsidR="00BC33BF" w:rsidRPr="002828B4" w:rsidRDefault="004E2C5E" w:rsidP="00BC33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Latha" w:hAnsi="Latha" w:cs="Latha"/>
                          <w:b/>
                          <w:bCs/>
                          <w:color w:val="C00000"/>
                          <w:sz w:val="44"/>
                          <w:szCs w:val="44"/>
                        </w:rPr>
                      </w:pPr>
                      <w:r w:rsidRPr="002828B4">
                        <w:rPr>
                          <w:rFonts w:ascii="Latha" w:hAnsi="Latha" w:cs="Latha"/>
                          <w:b/>
                          <w:bCs/>
                          <w:color w:val="C00000"/>
                          <w:sz w:val="44"/>
                          <w:szCs w:val="44"/>
                        </w:rPr>
                        <w:t>ஆலிவுட் தமிழ் பள்ளி</w:t>
                      </w:r>
                    </w:p>
                    <w:p w14:paraId="7CAB0A82" w14:textId="77777777" w:rsidR="004E23D9" w:rsidRPr="002828B4" w:rsidRDefault="004E23D9" w:rsidP="00BC33B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40"/>
                        </w:rPr>
                      </w:pPr>
                      <w:r w:rsidRPr="002828B4">
                        <w:rPr>
                          <w:rFonts w:ascii="Arial" w:hAnsi="Arial" w:cs="Arial"/>
                          <w:b/>
                          <w:color w:val="000000" w:themeColor="text1"/>
                          <w:sz w:val="48"/>
                        </w:rPr>
                        <w:t>Hollywood Tamil School</w:t>
                      </w:r>
                    </w:p>
                    <w:p w14:paraId="0E5090B9" w14:textId="77777777" w:rsidR="004A35EE" w:rsidRPr="00053541" w:rsidRDefault="0023726C" w:rsidP="000535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Latha" w:hAnsi="Latha" w:cs="Latha"/>
                          <w:b/>
                          <w:bCs/>
                          <w:color w:val="C00000"/>
                          <w:sz w:val="44"/>
                          <w:szCs w:val="44"/>
                        </w:rPr>
                      </w:pPr>
                      <w:r w:rsidRPr="00053541">
                        <w:rPr>
                          <w:rFonts w:ascii="Latha" w:hAnsi="Latha" w:cs="Latha"/>
                          <w:b/>
                          <w:bCs/>
                          <w:color w:val="C00000"/>
                          <w:sz w:val="44"/>
                          <w:szCs w:val="44"/>
                        </w:rPr>
                        <w:t>தமிழ்மொழிப்புலம்</w:t>
                      </w:r>
                    </w:p>
                    <w:p w14:paraId="636C1E3A" w14:textId="05830482" w:rsidR="004E23D9" w:rsidRPr="002828B4" w:rsidRDefault="005B75E1" w:rsidP="0023730C">
                      <w:pPr>
                        <w:spacing w:before="60" w:after="0" w:line="240" w:lineRule="auto"/>
                        <w:jc w:val="center"/>
                        <w:rPr>
                          <w:rFonts w:ascii="Old English Text MT" w:hAnsi="Old English Text MT" w:cs="Vijaya"/>
                          <w:color w:val="000000" w:themeColor="text1"/>
                          <w:spacing w:val="20"/>
                          <w:sz w:val="38"/>
                          <w:szCs w:val="38"/>
                        </w:rPr>
                      </w:pPr>
                      <w:r w:rsidRPr="002828B4">
                        <w:rPr>
                          <w:rFonts w:ascii="Old English Text MT" w:hAnsi="Old English Text MT" w:cs="Vijaya"/>
                          <w:color w:val="000000" w:themeColor="text1"/>
                          <w:spacing w:val="20"/>
                          <w:sz w:val="38"/>
                          <w:szCs w:val="38"/>
                        </w:rPr>
                        <w:t xml:space="preserve">Faculty of </w:t>
                      </w:r>
                      <w:r w:rsidR="004E23D9" w:rsidRPr="002828B4">
                        <w:rPr>
                          <w:rFonts w:ascii="Old English Text MT" w:hAnsi="Old English Text MT" w:cs="Vijaya"/>
                          <w:color w:val="000000" w:themeColor="text1"/>
                          <w:spacing w:val="20"/>
                          <w:sz w:val="38"/>
                          <w:szCs w:val="38"/>
                        </w:rPr>
                        <w:t>Tamil Language</w:t>
                      </w:r>
                    </w:p>
                    <w:p w14:paraId="1CB96B2C" w14:textId="77777777" w:rsidR="002029AE" w:rsidRDefault="002E0577" w:rsidP="007473A8">
                      <w:pPr>
                        <w:spacing w:before="120" w:after="0" w:line="300" w:lineRule="auto"/>
                        <w:jc w:val="center"/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lang w:bidi="ta-IN"/>
                        </w:rPr>
                      </w:pP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 xml:space="preserve">ஆலிவுட் தமிழ் பள்ளி மே </w:t>
                      </w: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</w:rPr>
                        <w:t>202</w:t>
                      </w:r>
                      <w:r w:rsidR="0023726C"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</w:rPr>
                        <w:t>4</w:t>
                      </w: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>ஆம் ஆண்டு</w:t>
                      </w:r>
                    </w:p>
                    <w:p w14:paraId="77AFF4A4" w14:textId="77777777" w:rsidR="002029AE" w:rsidRDefault="002E0577" w:rsidP="007473A8">
                      <w:pPr>
                        <w:spacing w:before="120" w:after="0" w:line="300" w:lineRule="auto"/>
                        <w:jc w:val="center"/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lang w:bidi="ta-IN"/>
                        </w:rPr>
                      </w:pP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>நடத்திய தமிழ் மொழி பயன்பாடு தேர்வில்</w:t>
                      </w:r>
                    </w:p>
                    <w:p w14:paraId="1AAFE915" w14:textId="5F4C8FB4" w:rsidR="002029AE" w:rsidRDefault="002E0577" w:rsidP="007473A8">
                      <w:pPr>
                        <w:spacing w:before="120" w:after="0" w:line="300" w:lineRule="auto"/>
                        <w:jc w:val="center"/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lang w:bidi="ta-IN"/>
                        </w:rPr>
                      </w:pP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 xml:space="preserve"> செல்வி </w:t>
                      </w:r>
                      <w:r w:rsidR="003D6005" w:rsidRPr="00C97214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>ஆதிரை சேதுசுவாமிநாதன்</w:t>
                      </w:r>
                    </w:p>
                    <w:p w14:paraId="0EAF09CE" w14:textId="77777777" w:rsidR="002029AE" w:rsidRDefault="002E0577" w:rsidP="007473A8">
                      <w:pPr>
                        <w:spacing w:before="120" w:after="0" w:line="300" w:lineRule="auto"/>
                        <w:jc w:val="center"/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lang w:bidi="ta-IN"/>
                        </w:rPr>
                      </w:pP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>முதல் வகுப்பில் தேர்ச்சி பெற்றார் என்று தக்க தேர்வாளர்கள்</w:t>
                      </w:r>
                    </w:p>
                    <w:p w14:paraId="78E00D4A" w14:textId="6CB59F59" w:rsidR="002029AE" w:rsidRDefault="002E0577" w:rsidP="007473A8">
                      <w:pPr>
                        <w:spacing w:before="120" w:after="0" w:line="300" w:lineRule="auto"/>
                        <w:jc w:val="center"/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lang w:bidi="ta-IN"/>
                        </w:rPr>
                      </w:pP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>சான்றளித்தபடி தமிழ் மொழி பயன்பாட்டில் நிறைஞர் என்னும்</w:t>
                      </w:r>
                    </w:p>
                    <w:p w14:paraId="281E9957" w14:textId="698D9D7F" w:rsidR="002E0577" w:rsidRPr="00775668" w:rsidRDefault="002E0577" w:rsidP="007473A8">
                      <w:pPr>
                        <w:spacing w:before="120" w:after="0" w:line="300" w:lineRule="auto"/>
                        <w:jc w:val="center"/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</w:rPr>
                      </w:pP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>பட்டத்தை அமெரிக்கத் தமிழ்க் கல்விக்கழகத்துடன் இணைந்து</w:t>
                      </w:r>
                      <w:r w:rsidR="002E1E77"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lang w:bidi="ta-IN"/>
                        </w:rPr>
                        <w:t xml:space="preserve"> </w:t>
                      </w:r>
                      <w:r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cs/>
                          <w:lang w:bidi="ta-IN"/>
                        </w:rPr>
                        <w:t>இலச்சினையுடன் வழங்குகிறது</w:t>
                      </w:r>
                      <w:r w:rsidR="00414EB3" w:rsidRPr="00775668">
                        <w:rPr>
                          <w:rFonts w:ascii="Latha" w:hAnsi="Latha" w:cs="Latha"/>
                          <w:b/>
                          <w:bCs/>
                          <w:color w:val="000000" w:themeColor="text1"/>
                          <w:lang w:bidi="ta-IN"/>
                        </w:rPr>
                        <w:t>.</w:t>
                      </w:r>
                    </w:p>
                    <w:p w14:paraId="71127CCD" w14:textId="37E1D45C" w:rsidR="004A35EE" w:rsidRPr="002828B4" w:rsidRDefault="00BD3561" w:rsidP="00F91FBF">
                      <w:pPr>
                        <w:spacing w:before="120" w:after="0" w:line="300" w:lineRule="auto"/>
                        <w:jc w:val="center"/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</w:pP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>H</w:t>
                      </w:r>
                      <w:r w:rsidR="00414EB3"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>ollywood Tamil School here makes known that</w:t>
                      </w:r>
                      <w:r w:rsidR="002E170B"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 </w:t>
                      </w:r>
                    </w:p>
                    <w:p w14:paraId="63ED061E" w14:textId="55D42DCB" w:rsidR="004A35EE" w:rsidRPr="002828B4" w:rsidRDefault="00414EB3" w:rsidP="00F91FBF">
                      <w:pPr>
                        <w:spacing w:before="120" w:after="0" w:line="300" w:lineRule="auto"/>
                        <w:jc w:val="center"/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</w:pPr>
                      <w:r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M</w:t>
                      </w:r>
                      <w:r w:rsidR="000B44F9"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s</w:t>
                      </w:r>
                      <w:r w:rsidR="00074587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.</w:t>
                      </w:r>
                      <w:r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 </w:t>
                      </w:r>
                      <w:r w:rsidR="00632280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Aadhirai SethuSwaminathan</w:t>
                      </w: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 has been admitted to </w:t>
                      </w:r>
                    </w:p>
                    <w:p w14:paraId="74F319F1" w14:textId="77777777" w:rsidR="004A35EE" w:rsidRPr="002828B4" w:rsidRDefault="00414EB3" w:rsidP="00F91FBF">
                      <w:pPr>
                        <w:spacing w:before="120" w:after="0" w:line="300" w:lineRule="auto"/>
                        <w:jc w:val="center"/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</w:pP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the </w:t>
                      </w:r>
                      <w:r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Degree of</w:t>
                      </w: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 </w:t>
                      </w:r>
                      <w:r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Tamil Language</w:t>
                      </w: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, having been certified </w:t>
                      </w:r>
                    </w:p>
                    <w:p w14:paraId="3A831DC6" w14:textId="77777777" w:rsidR="004A35EE" w:rsidRPr="002828B4" w:rsidRDefault="00414EB3" w:rsidP="00F91FBF">
                      <w:pPr>
                        <w:spacing w:before="120" w:after="0" w:line="300" w:lineRule="auto"/>
                        <w:jc w:val="center"/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</w:pP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by duly appointed examiners to be qualified to receive the </w:t>
                      </w:r>
                    </w:p>
                    <w:p w14:paraId="2881DB14" w14:textId="77777777" w:rsidR="004A35EE" w:rsidRPr="002828B4" w:rsidRDefault="00414EB3" w:rsidP="00F91FBF">
                      <w:pPr>
                        <w:spacing w:before="120" w:after="0" w:line="300" w:lineRule="auto"/>
                        <w:jc w:val="center"/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</w:pP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same in </w:t>
                      </w:r>
                      <w:r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Tamil Language</w:t>
                      </w: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 at the examination held in </w:t>
                      </w:r>
                    </w:p>
                    <w:p w14:paraId="78F2B0B2" w14:textId="531A06C0" w:rsidR="00F91FBF" w:rsidRPr="002828B4" w:rsidRDefault="00414EB3" w:rsidP="00F91FBF">
                      <w:pPr>
                        <w:spacing w:before="120" w:after="0" w:line="300" w:lineRule="auto"/>
                        <w:jc w:val="center"/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32"/>
                          <w:szCs w:val="36"/>
                        </w:rPr>
                      </w:pPr>
                      <w:r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May 202</w:t>
                      </w:r>
                      <w:r w:rsidR="0023726C"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4</w:t>
                      </w: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 and placed in </w:t>
                      </w:r>
                      <w:r w:rsidRPr="002828B4">
                        <w:rPr>
                          <w:rFonts w:ascii="Old English Text MT" w:hAnsi="Old English Text MT" w:cs="Arial"/>
                          <w:b/>
                          <w:bCs/>
                          <w:iCs/>
                          <w:color w:val="000000" w:themeColor="text1"/>
                          <w:sz w:val="28"/>
                          <w:szCs w:val="32"/>
                        </w:rPr>
                        <w:t>First</w:t>
                      </w:r>
                      <w:r w:rsidRPr="002828B4">
                        <w:rPr>
                          <w:rFonts w:ascii="Old English Text MT" w:hAnsi="Old English Text MT" w:cs="Arial"/>
                          <w:iCs/>
                          <w:color w:val="000000" w:themeColor="text1"/>
                          <w:sz w:val="28"/>
                          <w:szCs w:val="32"/>
                        </w:rPr>
                        <w:t xml:space="preserve"> Class.</w:t>
                      </w:r>
                    </w:p>
                    <w:tbl>
                      <w:tblPr>
                        <w:tblW w:w="0" w:type="auto"/>
                        <w:tblInd w:w="61" w:type="dxa"/>
                        <w:tblLook w:val="0000" w:firstRow="0" w:lastRow="0" w:firstColumn="0" w:lastColumn="0" w:noHBand="0" w:noVBand="0"/>
                      </w:tblPr>
                      <w:tblGrid>
                        <w:gridCol w:w="420"/>
                        <w:gridCol w:w="1596"/>
                        <w:gridCol w:w="3779"/>
                        <w:gridCol w:w="2030"/>
                        <w:gridCol w:w="1731"/>
                      </w:tblGrid>
                      <w:tr w:rsidR="002828B4" w:rsidRPr="002828B4" w14:paraId="7B8C3EBD" w14:textId="11DFE19F" w:rsidTr="00A45BDA">
                        <w:trPr>
                          <w:trHeight w:val="1380"/>
                        </w:trPr>
                        <w:tc>
                          <w:tcPr>
                            <w:tcW w:w="465" w:type="dxa"/>
                          </w:tcPr>
                          <w:p w14:paraId="18A216AB" w14:textId="77777777" w:rsidR="006B087B" w:rsidRPr="002828B4" w:rsidRDefault="006B087B" w:rsidP="004E51F6">
                            <w:pPr>
                              <w:spacing w:before="120" w:after="0" w:line="240" w:lineRule="auto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  <w:lang w:bidi="ta-IN"/>
                              </w:rPr>
                            </w:pPr>
                          </w:p>
                        </w:tc>
                        <w:tc>
                          <w:tcPr>
                            <w:tcW w:w="1476" w:type="dxa"/>
                          </w:tcPr>
                          <w:p w14:paraId="53C30463" w14:textId="38468BA7" w:rsidR="006B087B" w:rsidRPr="002828B4" w:rsidRDefault="006B087B" w:rsidP="004E51F6">
                            <w:pPr>
                              <w:spacing w:before="120" w:after="0" w:line="240" w:lineRule="auto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  <w:lang w:bidi="ta-IN"/>
                              </w:rPr>
                            </w:pPr>
                            <w:r w:rsidRPr="002828B4">
                              <w:rPr>
                                <w:rFonts w:ascii="Latha" w:hAnsi="Latha" w:cs="Latha" w:hint="cs"/>
                                <w:b/>
                                <w:bCs/>
                                <w:noProof/>
                                <w:color w:val="000000" w:themeColor="text1"/>
                                <w:sz w:val="18"/>
                                <w:szCs w:val="18"/>
                                <w:lang w:bidi="ta-IN"/>
                              </w:rPr>
                              <w:drawing>
                                <wp:inline distT="0" distB="0" distL="0" distR="0" wp14:anchorId="0568673A" wp14:editId="104D92EA">
                                  <wp:extent cx="868680" cy="868680"/>
                                  <wp:effectExtent l="0" t="0" r="7620" b="7620"/>
                                  <wp:docPr id="219778179" name="Picture 21977817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7184318" name="Picture 67184318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68680" cy="8686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083" w:type="dxa"/>
                          </w:tcPr>
                          <w:p w14:paraId="1B68F68D" w14:textId="77777777" w:rsidR="00B3527D" w:rsidRPr="002828B4" w:rsidRDefault="00B3527D" w:rsidP="004E51F6">
                            <w:pPr>
                              <w:spacing w:before="120" w:after="0" w:line="240" w:lineRule="auto"/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cs/>
                                <w:lang w:bidi="ta-IN"/>
                              </w:rPr>
                            </w:pPr>
                          </w:p>
                          <w:p w14:paraId="333749FB" w14:textId="0212DE7D" w:rsidR="002A363D" w:rsidRPr="002828B4" w:rsidRDefault="00B568D5" w:rsidP="002A363D">
                            <w:pPr>
                              <w:spacing w:after="0" w:line="240" w:lineRule="auto"/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lang w:bidi="ta-IN"/>
                              </w:rPr>
                            </w:pPr>
                            <w:r w:rsidRPr="002828B4">
                              <w:rPr>
                                <w:rFonts w:ascii="Latha" w:hAnsi="Latha" w:cs="Latha"/>
                                <w:noProof/>
                                <w:color w:val="000000" w:themeColor="text1"/>
                                <w:sz w:val="14"/>
                                <w:szCs w:val="16"/>
                                <w:lang w:bidi="ta-IN"/>
                              </w:rPr>
                              <w:drawing>
                                <wp:inline distT="0" distB="0" distL="0" distR="0" wp14:anchorId="28EE145D" wp14:editId="3F9E72D8">
                                  <wp:extent cx="1417320" cy="365760"/>
                                  <wp:effectExtent l="0" t="0" r="0" b="0"/>
                                  <wp:docPr id="711826629" name="Picture 7118266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51805375" name="Picture 2051805375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17320" cy="3657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FC33FC" w14:textId="6FAF2391" w:rsidR="006B087B" w:rsidRPr="002828B4" w:rsidRDefault="00B568D5" w:rsidP="00B568D5">
                            <w:pPr>
                              <w:spacing w:after="0" w:line="240" w:lineRule="auto"/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4"/>
                                <w:cs/>
                                <w:lang w:bidi="ta-IN"/>
                              </w:rPr>
                            </w:pPr>
                            <w:r w:rsidRPr="002828B4"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lang w:bidi="ta-IN"/>
                              </w:rPr>
                              <w:t xml:space="preserve">      </w:t>
                            </w:r>
                            <w:r w:rsidR="00B3527D" w:rsidRPr="002828B4"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cs/>
                                <w:lang w:bidi="ta-IN"/>
                              </w:rPr>
                              <w:t>ஆசிரியர்</w:t>
                            </w:r>
                          </w:p>
                          <w:p w14:paraId="74CFCF20" w14:textId="1EAB7950" w:rsidR="003C0ADD" w:rsidRPr="002828B4" w:rsidRDefault="003C0ADD" w:rsidP="002A363D">
                            <w:pPr>
                              <w:spacing w:after="0" w:line="240" w:lineRule="auto"/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lang w:bidi="ta-IN"/>
                              </w:rPr>
                            </w:pPr>
                            <w:r w:rsidRPr="002828B4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bidi="ta-IN"/>
                              </w:rPr>
                              <w:t>கண்ணன் சுப்புராயன்</w:t>
                            </w:r>
                          </w:p>
                        </w:tc>
                        <w:tc>
                          <w:tcPr>
                            <w:tcW w:w="1560" w:type="dxa"/>
                          </w:tcPr>
                          <w:p w14:paraId="59637B11" w14:textId="77777777" w:rsidR="0069060A" w:rsidRPr="002828B4" w:rsidRDefault="0069060A" w:rsidP="0069060A">
                            <w:pPr>
                              <w:spacing w:after="0" w:line="240" w:lineRule="auto"/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lang w:bidi="ta-IN"/>
                              </w:rPr>
                            </w:pPr>
                          </w:p>
                          <w:p w14:paraId="224EC29D" w14:textId="654AD9BA" w:rsidR="0069060A" w:rsidRPr="002828B4" w:rsidRDefault="00C71C2A" w:rsidP="0069060A">
                            <w:pPr>
                              <w:spacing w:after="0" w:line="240" w:lineRule="auto"/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lang w:bidi="ta-IN"/>
                              </w:rPr>
                            </w:pPr>
                            <w:r w:rsidRPr="002828B4">
                              <w:rPr>
                                <w:noProof/>
                                <w:color w:val="000000" w:themeColor="text1"/>
                              </w:rPr>
                              <w:drawing>
                                <wp:inline distT="0" distB="0" distL="0" distR="0" wp14:anchorId="038FAAE3" wp14:editId="176C8E9D">
                                  <wp:extent cx="1047496" cy="463494"/>
                                  <wp:effectExtent l="0" t="0" r="635" b="0"/>
                                  <wp:docPr id="41458031" name="Picture 414580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60457320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77682" cy="47685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B48DA5E" w14:textId="3AF58C66" w:rsidR="003C0ADD" w:rsidRPr="002828B4" w:rsidRDefault="001341A7" w:rsidP="00B568D5">
                            <w:pPr>
                              <w:spacing w:after="0" w:line="240" w:lineRule="auto"/>
                              <w:jc w:val="center"/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lang w:bidi="ta-IN"/>
                              </w:rPr>
                            </w:pPr>
                            <w:r w:rsidRPr="002828B4">
                              <w:rPr>
                                <w:rFonts w:ascii="Latha" w:hAnsi="Latha" w:cs="Latha"/>
                                <w:color w:val="000000" w:themeColor="text1"/>
                                <w:sz w:val="14"/>
                                <w:szCs w:val="16"/>
                                <w:cs/>
                                <w:lang w:bidi="ta-IN"/>
                              </w:rPr>
                              <w:t>ஒருங்கிணைப்பாளர்</w:t>
                            </w:r>
                            <w:r w:rsidRPr="002828B4"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cs/>
                                <w:lang w:bidi="ta-IN"/>
                              </w:rPr>
                              <w:t xml:space="preserve"> த.ம.இராமச்சந்திரன்</w:t>
                            </w:r>
                          </w:p>
                        </w:tc>
                        <w:tc>
                          <w:tcPr>
                            <w:tcW w:w="1761" w:type="dxa"/>
                          </w:tcPr>
                          <w:p w14:paraId="54DF4356" w14:textId="28C34FB5" w:rsidR="006B087B" w:rsidRPr="002828B4" w:rsidRDefault="006B087B" w:rsidP="00F372C5">
                            <w:pPr>
                              <w:spacing w:before="120" w:after="0" w:line="240" w:lineRule="auto"/>
                              <w:rPr>
                                <w:rFonts w:ascii="Latha" w:hAnsi="Latha" w:cs="Latha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  <w:lang w:bidi="ta-IN"/>
                              </w:rPr>
                            </w:pPr>
                            <w:r w:rsidRPr="002828B4">
                              <w:rPr>
                                <w:rFonts w:ascii="Latha" w:hAnsi="Latha" w:cs="Latha" w:hint="cs"/>
                                <w:b/>
                                <w:bCs/>
                                <w:noProof/>
                                <w:color w:val="000000" w:themeColor="text1"/>
                                <w:sz w:val="18"/>
                                <w:szCs w:val="18"/>
                                <w:lang w:bidi="ta-IN"/>
                              </w:rPr>
                              <w:drawing>
                                <wp:inline distT="0" distB="0" distL="0" distR="0" wp14:anchorId="67D5AD7D" wp14:editId="40FB828D">
                                  <wp:extent cx="877824" cy="832104"/>
                                  <wp:effectExtent l="0" t="0" r="0" b="6350"/>
                                  <wp:docPr id="1443947994" name="Picture 14439479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73012723" name="Picture 1473012723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7824" cy="8321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tbl>
                      <w:tblPr>
                        <w:tblStyle w:val="TableGrid"/>
                        <w:tblW w:w="0" w:type="auto"/>
                        <w:tblInd w:w="62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950"/>
                        <w:gridCol w:w="3780"/>
                      </w:tblGrid>
                      <w:tr w:rsidR="005F4090" w14:paraId="40D5D7B3" w14:textId="77777777" w:rsidTr="009740D1">
                        <w:tc>
                          <w:tcPr>
                            <w:tcW w:w="4950" w:type="dxa"/>
                          </w:tcPr>
                          <w:p w14:paraId="56689840" w14:textId="2A0C5296" w:rsidR="009740D1" w:rsidRPr="009740D1" w:rsidRDefault="005F4090" w:rsidP="009740D1">
                            <w:pPr>
                              <w:spacing w:before="180"/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bookmarkStart w:id="1" w:name="_Hlk154277398"/>
                            <w:bookmarkEnd w:id="1"/>
                            <w:proofErr w:type="spellStart"/>
                            <w:r w:rsidRPr="005F4090">
                              <w:rPr>
                                <w:rFonts w:ascii="Latha" w:hAnsi="Latha" w:cs="Latha"/>
                                <w:b/>
                                <w:color w:val="000000" w:themeColor="text1"/>
                                <w:sz w:val="14"/>
                                <w:szCs w:val="14"/>
                              </w:rPr>
                              <w:t>இடம்</w:t>
                            </w:r>
                            <w:proofErr w:type="spellEnd"/>
                            <w:r w:rsidRPr="005F4090">
                              <w:rPr>
                                <w:rFonts w:ascii="Latha" w:hAnsi="Latha" w:cs="Latha"/>
                                <w:b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: </w:t>
                            </w:r>
                            <w:r w:rsidRPr="005F4090">
                              <w:rPr>
                                <w:rFonts w:ascii="Latha" w:hAnsi="Latha" w:cs="Latha"/>
                                <w:bCs/>
                                <w:color w:val="000000" w:themeColor="text1"/>
                                <w:sz w:val="14"/>
                                <w:szCs w:val="14"/>
                                <w:cs/>
                                <w:lang w:bidi="ta-IN"/>
                              </w:rPr>
                              <w:t>வடக்கு</w:t>
                            </w:r>
                            <w:r w:rsidRPr="005F4090">
                              <w:rPr>
                                <w:rFonts w:ascii="Latha" w:hAnsi="Latha" w:cs="Latha"/>
                                <w:b/>
                                <w:color w:val="000000" w:themeColor="text1"/>
                                <w:sz w:val="14"/>
                                <w:szCs w:val="14"/>
                                <w:lang w:bidi="ta-IN"/>
                              </w:rPr>
                              <w:t xml:space="preserve"> ஆ</w:t>
                            </w:r>
                            <w:r w:rsidRPr="005F4090">
                              <w:rPr>
                                <w:rFonts w:ascii="Latha" w:hAnsi="Latha" w:cs="Latha"/>
                                <w:b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லிவுட், </w:t>
                            </w:r>
                            <w:r w:rsidRPr="005F4090">
                              <w:rPr>
                                <w:rFonts w:ascii="Latha" w:hAnsi="Latha" w:cs="Latha"/>
                                <w:bCs/>
                                <w:color w:val="000000" w:themeColor="text1"/>
                                <w:sz w:val="14"/>
                                <w:szCs w:val="14"/>
                                <w:cs/>
                                <w:lang w:bidi="ta-IN"/>
                              </w:rPr>
                              <w:t>கலிபோர்னியா</w:t>
                            </w:r>
                            <w:r w:rsidRPr="005F4090">
                              <w:rPr>
                                <w:rFonts w:ascii="Latha" w:hAnsi="Latha" w:cs="Latha"/>
                                <w:b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தேதி: ஜூன் </w:t>
                            </w:r>
                            <w:r w:rsidRPr="005F4090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14"/>
                                <w:szCs w:val="14"/>
                              </w:rPr>
                              <w:t>1, 2024</w:t>
                            </w:r>
                          </w:p>
                        </w:tc>
                        <w:tc>
                          <w:tcPr>
                            <w:tcW w:w="3780" w:type="dxa"/>
                          </w:tcPr>
                          <w:p w14:paraId="05A5B322" w14:textId="557844AB" w:rsidR="005F4090" w:rsidRPr="009740D1" w:rsidRDefault="005F4090" w:rsidP="009740D1">
                            <w:pPr>
                              <w:spacing w:before="180"/>
                              <w:rPr>
                                <w:rFonts w:ascii="Latha" w:hAnsi="Latha" w:cs="Latha"/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9740D1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16"/>
                                <w:szCs w:val="16"/>
                              </w:rPr>
                              <w:t>Place: North Hollywood, California Date: June 1, 2024</w:t>
                            </w:r>
                          </w:p>
                        </w:tc>
                      </w:tr>
                    </w:tbl>
                    <w:p w14:paraId="2424FEBE" w14:textId="05705C41" w:rsidR="00F91FBF" w:rsidRPr="002828B4" w:rsidRDefault="00F91FBF" w:rsidP="00B02DBF">
                      <w:pPr>
                        <w:spacing w:before="180" w:after="0"/>
                        <w:rPr>
                          <w:rFonts w:ascii="Latha" w:hAnsi="Latha" w:cs="Latha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42371">
        <w:t xml:space="preserve"> </w:t>
      </w:r>
    </w:p>
    <w:sectPr w:rsidR="00AE68A9" w:rsidSect="00EC4978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Vijaya">
    <w:panose1 w:val="02020604020202020204"/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1NzM2NbIwMjQ2MjNS0lEKTi0uzszPAykwrQUA4r85bywAAAA="/>
  </w:docVars>
  <w:rsids>
    <w:rsidRoot w:val="006F45EE"/>
    <w:rsid w:val="00053541"/>
    <w:rsid w:val="00066FFF"/>
    <w:rsid w:val="00074587"/>
    <w:rsid w:val="00077A55"/>
    <w:rsid w:val="00084F63"/>
    <w:rsid w:val="000B438A"/>
    <w:rsid w:val="000B44F9"/>
    <w:rsid w:val="000B53E3"/>
    <w:rsid w:val="000B6917"/>
    <w:rsid w:val="000C600A"/>
    <w:rsid w:val="000C62F6"/>
    <w:rsid w:val="000D1236"/>
    <w:rsid w:val="000E1BE1"/>
    <w:rsid w:val="000E2395"/>
    <w:rsid w:val="000E4AE5"/>
    <w:rsid w:val="001072C3"/>
    <w:rsid w:val="00115047"/>
    <w:rsid w:val="00117BEB"/>
    <w:rsid w:val="001341A7"/>
    <w:rsid w:val="0015122C"/>
    <w:rsid w:val="001556E6"/>
    <w:rsid w:val="00155C15"/>
    <w:rsid w:val="00156EE8"/>
    <w:rsid w:val="00176F1B"/>
    <w:rsid w:val="0018242D"/>
    <w:rsid w:val="001E1B2D"/>
    <w:rsid w:val="002029AE"/>
    <w:rsid w:val="00224052"/>
    <w:rsid w:val="0023726C"/>
    <w:rsid w:val="0023730C"/>
    <w:rsid w:val="00255D17"/>
    <w:rsid w:val="002828B4"/>
    <w:rsid w:val="002846E8"/>
    <w:rsid w:val="002A03CB"/>
    <w:rsid w:val="002A363D"/>
    <w:rsid w:val="002A6F24"/>
    <w:rsid w:val="002B3595"/>
    <w:rsid w:val="002C1A05"/>
    <w:rsid w:val="002D768C"/>
    <w:rsid w:val="002E0577"/>
    <w:rsid w:val="002E170B"/>
    <w:rsid w:val="002E1E77"/>
    <w:rsid w:val="002F200F"/>
    <w:rsid w:val="00300C42"/>
    <w:rsid w:val="00313040"/>
    <w:rsid w:val="00333F69"/>
    <w:rsid w:val="0033631A"/>
    <w:rsid w:val="00355B98"/>
    <w:rsid w:val="0037742E"/>
    <w:rsid w:val="003C0ADD"/>
    <w:rsid w:val="003D5464"/>
    <w:rsid w:val="003D6005"/>
    <w:rsid w:val="003E5DDE"/>
    <w:rsid w:val="003F22C3"/>
    <w:rsid w:val="0040151D"/>
    <w:rsid w:val="00414EB3"/>
    <w:rsid w:val="00467CF3"/>
    <w:rsid w:val="00496A27"/>
    <w:rsid w:val="004A35EE"/>
    <w:rsid w:val="004E23D9"/>
    <w:rsid w:val="004E2C5E"/>
    <w:rsid w:val="004E51F6"/>
    <w:rsid w:val="00546196"/>
    <w:rsid w:val="005A635B"/>
    <w:rsid w:val="005B1D99"/>
    <w:rsid w:val="005B75E1"/>
    <w:rsid w:val="005F4090"/>
    <w:rsid w:val="00603CC5"/>
    <w:rsid w:val="00605D94"/>
    <w:rsid w:val="00612F50"/>
    <w:rsid w:val="00617F61"/>
    <w:rsid w:val="00632280"/>
    <w:rsid w:val="00652873"/>
    <w:rsid w:val="00670602"/>
    <w:rsid w:val="0069060A"/>
    <w:rsid w:val="006B087B"/>
    <w:rsid w:val="006B0BE6"/>
    <w:rsid w:val="006C4FA6"/>
    <w:rsid w:val="006E0E50"/>
    <w:rsid w:val="006F37BC"/>
    <w:rsid w:val="006F45EE"/>
    <w:rsid w:val="00701285"/>
    <w:rsid w:val="00742F94"/>
    <w:rsid w:val="00747286"/>
    <w:rsid w:val="007473A8"/>
    <w:rsid w:val="00750058"/>
    <w:rsid w:val="0076548B"/>
    <w:rsid w:val="00775668"/>
    <w:rsid w:val="0078635F"/>
    <w:rsid w:val="007C24C3"/>
    <w:rsid w:val="007C61DB"/>
    <w:rsid w:val="00806F8C"/>
    <w:rsid w:val="00814E87"/>
    <w:rsid w:val="00826180"/>
    <w:rsid w:val="008A19CF"/>
    <w:rsid w:val="008B465B"/>
    <w:rsid w:val="008C6E67"/>
    <w:rsid w:val="008E183C"/>
    <w:rsid w:val="008E69BE"/>
    <w:rsid w:val="008F49AF"/>
    <w:rsid w:val="00903541"/>
    <w:rsid w:val="00903C47"/>
    <w:rsid w:val="009359AC"/>
    <w:rsid w:val="00943B37"/>
    <w:rsid w:val="009469A0"/>
    <w:rsid w:val="009740D1"/>
    <w:rsid w:val="009931DB"/>
    <w:rsid w:val="009D2802"/>
    <w:rsid w:val="009F159A"/>
    <w:rsid w:val="00A45BDA"/>
    <w:rsid w:val="00A52DC8"/>
    <w:rsid w:val="00AA4BFD"/>
    <w:rsid w:val="00AE68A9"/>
    <w:rsid w:val="00AF6AC5"/>
    <w:rsid w:val="00AF79ED"/>
    <w:rsid w:val="00B02DBF"/>
    <w:rsid w:val="00B3527D"/>
    <w:rsid w:val="00B568D5"/>
    <w:rsid w:val="00B751EF"/>
    <w:rsid w:val="00B862AC"/>
    <w:rsid w:val="00B91435"/>
    <w:rsid w:val="00B965CE"/>
    <w:rsid w:val="00BC33BF"/>
    <w:rsid w:val="00BD3561"/>
    <w:rsid w:val="00BD3AB4"/>
    <w:rsid w:val="00BD54D8"/>
    <w:rsid w:val="00BD7982"/>
    <w:rsid w:val="00C0345C"/>
    <w:rsid w:val="00C03BD5"/>
    <w:rsid w:val="00C12B6C"/>
    <w:rsid w:val="00C17ED8"/>
    <w:rsid w:val="00C42371"/>
    <w:rsid w:val="00C71B71"/>
    <w:rsid w:val="00C71C2A"/>
    <w:rsid w:val="00CC19D3"/>
    <w:rsid w:val="00D647B8"/>
    <w:rsid w:val="00D84C71"/>
    <w:rsid w:val="00DC52B7"/>
    <w:rsid w:val="00DF49D9"/>
    <w:rsid w:val="00E01E22"/>
    <w:rsid w:val="00E14FF3"/>
    <w:rsid w:val="00E52F1B"/>
    <w:rsid w:val="00E73AC0"/>
    <w:rsid w:val="00E80900"/>
    <w:rsid w:val="00EA4B10"/>
    <w:rsid w:val="00EB785F"/>
    <w:rsid w:val="00EC4978"/>
    <w:rsid w:val="00EC6675"/>
    <w:rsid w:val="00ED639F"/>
    <w:rsid w:val="00EF60C2"/>
    <w:rsid w:val="00F364B5"/>
    <w:rsid w:val="00F372C5"/>
    <w:rsid w:val="00F43BF6"/>
    <w:rsid w:val="00F559EF"/>
    <w:rsid w:val="00F65C13"/>
    <w:rsid w:val="00F67A7A"/>
    <w:rsid w:val="00F72C9D"/>
    <w:rsid w:val="00F72DBC"/>
    <w:rsid w:val="00F7796D"/>
    <w:rsid w:val="00F84227"/>
    <w:rsid w:val="00F87386"/>
    <w:rsid w:val="00F91FBF"/>
    <w:rsid w:val="00FD7BA6"/>
    <w:rsid w:val="00FE3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DCB9E"/>
  <w15:chartTrackingRefBased/>
  <w15:docId w15:val="{8D44BE05-897B-40E3-B2B3-21422D3D6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1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6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19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F4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30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77CF4D-D9AC-43E7-B742-E0D225C8A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Universal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lingam, Ramachandran (206526351)</dc:creator>
  <cp:keywords/>
  <dc:description/>
  <cp:lastModifiedBy>sethu swainathan</cp:lastModifiedBy>
  <cp:revision>5</cp:revision>
  <cp:lastPrinted>2023-12-26T07:06:00Z</cp:lastPrinted>
  <dcterms:created xsi:type="dcterms:W3CDTF">2023-12-26T07:11:00Z</dcterms:created>
  <dcterms:modified xsi:type="dcterms:W3CDTF">2023-12-26T08:08:00Z</dcterms:modified>
</cp:coreProperties>
</file>